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73F1A" w14:textId="77777777" w:rsidR="00364AE1" w:rsidRDefault="00B44911" w:rsidP="00364AE1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7B88C2D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364AE1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4A4CB278" w14:textId="77777777" w:rsidR="00364AE1" w:rsidRDefault="00364AE1" w:rsidP="00364AE1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7B678041" w14:textId="77777777" w:rsidR="00364AE1" w:rsidRDefault="00364AE1" w:rsidP="00364AE1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4CB03593" w14:textId="77777777" w:rsidR="00364AE1" w:rsidRDefault="00364AE1" w:rsidP="00364AE1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3</w:t>
      </w:r>
    </w:p>
    <w:p w14:paraId="7645AE93" w14:textId="0CFF8DF5" w:rsidR="00364AE1" w:rsidRPr="00364AE1" w:rsidRDefault="00364AE1" w:rsidP="00364AE1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9:  House Selling Price – Plotting Residuals</w:t>
      </w:r>
    </w:p>
    <w:p w14:paraId="6CBA54B2" w14:textId="564A2A4D" w:rsidR="007D1FB4" w:rsidRDefault="00000000">
      <w:pPr>
        <w:pStyle w:val="Heading2"/>
      </w:pPr>
      <w:r>
        <w:t>Reading in data</w:t>
      </w:r>
    </w:p>
    <w:p w14:paraId="43501AFD" w14:textId="63562681" w:rsidR="007D1FB4" w:rsidRDefault="0081624A">
      <w:pPr>
        <w:pStyle w:val="SourceCode"/>
      </w:pPr>
      <w:r w:rsidRPr="0081624A">
        <w:rPr>
          <w:rStyle w:val="NormalTok"/>
        </w:rPr>
        <w:t>houses</w:t>
      </w:r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read.csv</w:t>
      </w:r>
      <w:r w:rsidR="00000000">
        <w:rPr>
          <w:rStyle w:val="NormalTok"/>
        </w:rPr>
        <w:t>(</w:t>
      </w:r>
      <w:r w:rsidR="00000000">
        <w:rPr>
          <w:rStyle w:val="AttributeTok"/>
        </w:rPr>
        <w:t>file=</w:t>
      </w:r>
      <w:r w:rsidR="00000000">
        <w:rPr>
          <w:rStyle w:val="StringTok"/>
        </w:rPr>
        <w:t>'https://raw.githubusercontent.com/artofstat/data/master/Chapter13/house_selling_prices_or.csv'</w:t>
      </w:r>
      <w:r w:rsidR="00000000">
        <w:rPr>
          <w:rStyle w:val="NormalTok"/>
        </w:rPr>
        <w:t>)</w:t>
      </w:r>
    </w:p>
    <w:p w14:paraId="73282C28" w14:textId="77777777" w:rsidR="007D1FB4" w:rsidRDefault="00000000">
      <w:pPr>
        <w:pStyle w:val="Heading2"/>
      </w:pPr>
      <w:bookmarkStart w:id="1" w:name="fitting-in-multiple-regression-model"/>
      <w:bookmarkEnd w:id="0"/>
      <w:r>
        <w:t>Fitting in multiple regression model</w:t>
      </w:r>
    </w:p>
    <w:p w14:paraId="6732E8F9" w14:textId="67FE6958" w:rsidR="007D1FB4" w:rsidRDefault="00000000">
      <w:pPr>
        <w:pStyle w:val="SourceCode"/>
      </w:pPr>
      <w:proofErr w:type="spellStart"/>
      <w:r>
        <w:rPr>
          <w:rStyle w:val="NormalTok"/>
        </w:rPr>
        <w:t>lin</w:t>
      </w:r>
      <w:r w:rsidR="0081624A">
        <w:rPr>
          <w:rStyle w:val="NormalTok"/>
        </w:rPr>
        <w:t>R</w:t>
      </w:r>
      <w:r>
        <w:rPr>
          <w:rStyle w:val="NormalTok"/>
        </w:rPr>
        <w:t>e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P.in.thousand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ouse.Siz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Bedrooms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 w:rsidR="0081624A" w:rsidRPr="0081624A">
        <w:rPr>
          <w:rStyle w:val="NormalTok"/>
        </w:rPr>
        <w:t>houses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in</w:t>
      </w:r>
      <w:r w:rsidR="0081624A">
        <w:rPr>
          <w:rStyle w:val="NormalTok"/>
        </w:rPr>
        <w:t>R</w:t>
      </w:r>
      <w:r>
        <w:rPr>
          <w:rStyle w:val="NormalTok"/>
        </w:rPr>
        <w:t>eg</w:t>
      </w:r>
      <w:proofErr w:type="spellEnd"/>
    </w:p>
    <w:p w14:paraId="27208EC5" w14:textId="7E9C5443" w:rsidR="007D1FB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m(</w:t>
      </w:r>
      <w:proofErr w:type="gramEnd"/>
      <w:r>
        <w:rPr>
          <w:rStyle w:val="VerbatimChar"/>
        </w:rPr>
        <w:t xml:space="preserve">formula = HP.in.thousands ~ House.Size + Bedrooms, data = </w:t>
      </w:r>
      <w:r w:rsidR="0081624A" w:rsidRPr="0081624A">
        <w:rPr>
          <w:rStyle w:val="VerbatimChar"/>
        </w:rPr>
        <w:t>houses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House.Size     Bedrooms  </w:t>
      </w:r>
      <w:r>
        <w:br/>
      </w:r>
      <w:r>
        <w:rPr>
          <w:rStyle w:val="VerbatimChar"/>
        </w:rPr>
        <w:t>##    60.10214      0.06298     15.17041</w:t>
      </w:r>
    </w:p>
    <w:p w14:paraId="2711EE24" w14:textId="77777777" w:rsidR="007D1FB4" w:rsidRDefault="00000000">
      <w:pPr>
        <w:pStyle w:val="Heading2"/>
      </w:pPr>
      <w:bookmarkStart w:id="2" w:name="to-obtain-standardized-residuals"/>
      <w:bookmarkEnd w:id="1"/>
      <w:r>
        <w:t>To obtain standardized residuals</w:t>
      </w:r>
    </w:p>
    <w:p w14:paraId="75E994FF" w14:textId="708794F0" w:rsidR="007D1FB4" w:rsidRDefault="0081624A">
      <w:pPr>
        <w:pStyle w:val="SourceCode"/>
      </w:pPr>
      <w:proofErr w:type="spellStart"/>
      <w:r>
        <w:rPr>
          <w:rStyle w:val="NormalTok"/>
        </w:rPr>
        <w:t>my</w:t>
      </w:r>
      <w:r w:rsidR="00000000">
        <w:rPr>
          <w:rStyle w:val="NormalTok"/>
        </w:rPr>
        <w:t>stdres</w:t>
      </w:r>
      <w:proofErr w:type="spellEnd"/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proofErr w:type="spellStart"/>
      <w:r w:rsidR="00000000">
        <w:rPr>
          <w:rStyle w:val="FunctionTok"/>
        </w:rPr>
        <w:t>rstandard</w:t>
      </w:r>
      <w:proofErr w:type="spellEnd"/>
      <w:r w:rsidR="00000000">
        <w:rPr>
          <w:rStyle w:val="NormalTok"/>
        </w:rPr>
        <w:t>(</w:t>
      </w:r>
      <w:proofErr w:type="spellStart"/>
      <w:r w:rsidR="00000000">
        <w:rPr>
          <w:rStyle w:val="NormalTok"/>
        </w:rPr>
        <w:t>lin</w:t>
      </w:r>
      <w:r>
        <w:rPr>
          <w:rStyle w:val="NormalTok"/>
        </w:rPr>
        <w:t>R</w:t>
      </w:r>
      <w:r w:rsidR="00000000">
        <w:rPr>
          <w:rStyle w:val="NormalTok"/>
        </w:rPr>
        <w:t>eg</w:t>
      </w:r>
      <w:proofErr w:type="spellEnd"/>
      <w:r w:rsidR="00000000">
        <w:rPr>
          <w:rStyle w:val="NormalTok"/>
        </w:rPr>
        <w:t>)</w:t>
      </w:r>
      <w:r w:rsidR="00000000">
        <w:br/>
      </w:r>
      <w:r w:rsidR="00000000">
        <w:rPr>
          <w:rStyle w:val="FunctionTok"/>
        </w:rPr>
        <w:t>head</w:t>
      </w:r>
      <w:r w:rsidR="00000000">
        <w:rPr>
          <w:rStyle w:val="NormalTok"/>
        </w:rPr>
        <w:t>(</w:t>
      </w:r>
      <w:proofErr w:type="spellStart"/>
      <w:r>
        <w:rPr>
          <w:rStyle w:val="NormalTok"/>
        </w:rPr>
        <w:t>my</w:t>
      </w:r>
      <w:r w:rsidR="00000000">
        <w:rPr>
          <w:rStyle w:val="NormalTok"/>
        </w:rPr>
        <w:t>stdres</w:t>
      </w:r>
      <w:proofErr w:type="spellEnd"/>
      <w:r w:rsidR="00000000">
        <w:rPr>
          <w:rStyle w:val="NormalTok"/>
        </w:rPr>
        <w:t>)</w:t>
      </w:r>
    </w:p>
    <w:p w14:paraId="1D05E423" w14:textId="77777777" w:rsidR="007D1FB4" w:rsidRDefault="00000000">
      <w:pPr>
        <w:pStyle w:val="SourceCode"/>
      </w:pPr>
      <w:r>
        <w:rPr>
          <w:rStyle w:val="VerbatimChar"/>
        </w:rPr>
        <w:t xml:space="preserve">##          1          2          3          4          5          6 </w:t>
      </w:r>
      <w:r>
        <w:br/>
      </w:r>
      <w:r>
        <w:rPr>
          <w:rStyle w:val="VerbatimChar"/>
        </w:rPr>
        <w:t>##  0.2643425  0.6441210 -1.6377349  0.1023211 -0.3326797  1.9403118</w:t>
      </w:r>
    </w:p>
    <w:p w14:paraId="2B1B05BB" w14:textId="77777777" w:rsidR="0081624A" w:rsidRDefault="0081624A">
      <w:pPr>
        <w:pStyle w:val="Heading2"/>
      </w:pPr>
      <w:bookmarkStart w:id="3" w:name="X1e785a9f21345e3b1548299a35367c0e4cc557b"/>
      <w:bookmarkEnd w:id="2"/>
    </w:p>
    <w:p w14:paraId="1031FB9A" w14:textId="77777777" w:rsidR="0081624A" w:rsidRDefault="0081624A">
      <w:pPr>
        <w:pStyle w:val="Heading2"/>
      </w:pPr>
    </w:p>
    <w:p w14:paraId="282DCAAD" w14:textId="77777777" w:rsidR="0081624A" w:rsidRDefault="0081624A">
      <w:pPr>
        <w:pStyle w:val="Heading2"/>
      </w:pPr>
    </w:p>
    <w:p w14:paraId="16D17E60" w14:textId="7DE9F4A0" w:rsidR="0081624A" w:rsidRDefault="0081624A">
      <w:pPr>
        <w:pStyle w:val="Heading2"/>
      </w:pPr>
    </w:p>
    <w:p w14:paraId="135A9078" w14:textId="77777777" w:rsidR="0081624A" w:rsidRPr="0081624A" w:rsidRDefault="0081624A" w:rsidP="0081624A">
      <w:pPr>
        <w:pStyle w:val="BodyText"/>
      </w:pPr>
    </w:p>
    <w:p w14:paraId="060DE2F8" w14:textId="62B3625D" w:rsidR="007D1FB4" w:rsidRDefault="00000000">
      <w:pPr>
        <w:pStyle w:val="Heading2"/>
      </w:pPr>
      <w:r>
        <w:lastRenderedPageBreak/>
        <w:t>To plot standardized residuals against house size</w:t>
      </w:r>
    </w:p>
    <w:p w14:paraId="5DC8E5CF" w14:textId="1DDC97F0" w:rsidR="007D1FB4" w:rsidRDefault="00000000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proofErr w:type="gramEnd"/>
      <w:r w:rsidR="0081624A">
        <w:rPr>
          <w:rStyle w:val="NormalTok"/>
        </w:rPr>
        <w:t>my</w:t>
      </w:r>
      <w:r>
        <w:rPr>
          <w:rStyle w:val="NormalTok"/>
        </w:rPr>
        <w:t>stdre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 w:rsidR="0081624A" w:rsidRPr="0081624A">
        <w:rPr>
          <w:rStyle w:val="NormalTok"/>
        </w:rPr>
        <w:t>houses</w:t>
      </w:r>
      <w:r>
        <w:rPr>
          <w:rStyle w:val="SpecialCharTok"/>
        </w:rPr>
        <w:t>$</w:t>
      </w:r>
      <w:r>
        <w:rPr>
          <w:rStyle w:val="NormalTok"/>
        </w:rPr>
        <w:t>House.Siz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c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blu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Residual Versus House Siz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House Size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Standardized Residu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2000</w:t>
      </w:r>
      <w:r>
        <w:rPr>
          <w:rStyle w:val="NormalTok"/>
        </w:rPr>
        <w:t xml:space="preserve">)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7F252C5C" w14:textId="77777777" w:rsidR="007D1FB4" w:rsidRDefault="00000000">
      <w:pPr>
        <w:pStyle w:val="FirstParagraph"/>
      </w:pPr>
      <w:r>
        <w:rPr>
          <w:noProof/>
        </w:rPr>
        <w:drawing>
          <wp:inline distT="0" distB="0" distL="0" distR="0" wp14:anchorId="5023B06B" wp14:editId="5BA912FE">
            <wp:extent cx="5937689" cy="4460905"/>
            <wp:effectExtent l="0" t="0" r="0" b="0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hp_13_Example_9_PlottingResidual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5400" cy="448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sectPr w:rsidR="007D1FB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4D9286" w14:textId="77777777" w:rsidR="00B44911" w:rsidRDefault="00B44911">
      <w:pPr>
        <w:spacing w:after="0"/>
      </w:pPr>
      <w:r>
        <w:separator/>
      </w:r>
    </w:p>
  </w:endnote>
  <w:endnote w:type="continuationSeparator" w:id="0">
    <w:p w14:paraId="559080DB" w14:textId="77777777" w:rsidR="00B44911" w:rsidRDefault="00B449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1A46DF" w14:textId="77777777" w:rsidR="00B44911" w:rsidRDefault="00B44911">
      <w:r>
        <w:separator/>
      </w:r>
    </w:p>
  </w:footnote>
  <w:footnote w:type="continuationSeparator" w:id="0">
    <w:p w14:paraId="49E1A12D" w14:textId="77777777" w:rsidR="00B44911" w:rsidRDefault="00B449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BE0B3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47732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D1FB4"/>
    <w:rsid w:val="00364AE1"/>
    <w:rsid w:val="007D1FB4"/>
    <w:rsid w:val="0081624A"/>
    <w:rsid w:val="00B44911"/>
    <w:rsid w:val="00E207A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69FABD7"/>
  <w15:docId w15:val="{E140FC27-5138-B64A-9292-880CE9B05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67</Words>
  <Characters>958</Characters>
  <Application>Microsoft Office Word</Application>
  <DocSecurity>0</DocSecurity>
  <Lines>7</Lines>
  <Paragraphs>2</Paragraphs>
  <ScaleCrop>false</ScaleCrop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21T14:40:00Z</dcterms:created>
  <dcterms:modified xsi:type="dcterms:W3CDTF">2022-08-07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1</vt:lpwstr>
  </property>
  <property fmtid="{D5CDD505-2E9C-101B-9397-08002B2CF9AE}" pid="3" name="output">
    <vt:lpwstr>word_document</vt:lpwstr>
  </property>
</Properties>
</file>